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7FBA63" w14:textId="77777777" w:rsidR="00FA6D98" w:rsidRDefault="00FA6D98" w:rsidP="00FA6D98">
      <w:pPr>
        <w:spacing w:after="0" w:line="240" w:lineRule="auto"/>
        <w:jc w:val="center"/>
        <w:rPr>
          <w:rFonts w:asciiTheme="majorHAnsi" w:hAnsiTheme="majorHAnsi" w:cstheme="majorHAnsi"/>
          <w:b/>
          <w:bCs/>
          <w:sz w:val="40"/>
          <w:szCs w:val="40"/>
        </w:rPr>
      </w:pPr>
      <w:r>
        <w:rPr>
          <w:rFonts w:asciiTheme="majorHAnsi" w:hAnsiTheme="majorHAnsi" w:cstheme="majorHAnsi"/>
          <w:b/>
          <w:bCs/>
          <w:sz w:val="40"/>
          <w:szCs w:val="40"/>
        </w:rPr>
        <w:t>WNIOSEK KONKURSOWY</w:t>
      </w:r>
    </w:p>
    <w:p w14:paraId="3B8893E1" w14:textId="4E196F06" w:rsidR="002F6AF6" w:rsidRPr="00EB3182" w:rsidRDefault="008B5EF0" w:rsidP="00FA6D98">
      <w:pPr>
        <w:spacing w:after="0" w:line="240" w:lineRule="auto"/>
        <w:jc w:val="center"/>
        <w:rPr>
          <w:rFonts w:asciiTheme="majorHAnsi" w:hAnsiTheme="majorHAnsi" w:cstheme="majorHAnsi"/>
          <w:b/>
          <w:bCs/>
          <w:sz w:val="40"/>
          <w:szCs w:val="40"/>
        </w:rPr>
      </w:pPr>
      <w:r w:rsidRPr="00EB3182">
        <w:rPr>
          <w:rFonts w:asciiTheme="majorHAnsi" w:hAnsiTheme="majorHAnsi" w:cstheme="majorHAnsi"/>
          <w:b/>
          <w:bCs/>
          <w:sz w:val="40"/>
          <w:szCs w:val="40"/>
        </w:rPr>
        <w:t xml:space="preserve"> BLENDED INTENSIVE PROGMMMES (BIP) </w:t>
      </w:r>
      <w:r w:rsidRPr="00EB3182">
        <w:rPr>
          <w:rFonts w:asciiTheme="majorHAnsi" w:hAnsiTheme="majorHAnsi" w:cstheme="majorHAnsi"/>
          <w:b/>
          <w:bCs/>
          <w:sz w:val="40"/>
          <w:szCs w:val="40"/>
        </w:rPr>
        <w:br/>
      </w:r>
      <w:r w:rsidR="006D4E60">
        <w:rPr>
          <w:rFonts w:asciiTheme="majorHAnsi" w:hAnsiTheme="majorHAnsi" w:cstheme="majorHAnsi"/>
          <w:b/>
          <w:bCs/>
          <w:sz w:val="28"/>
          <w:szCs w:val="28"/>
        </w:rPr>
        <w:t>202</w:t>
      </w:r>
      <w:r w:rsidR="008F3D4E">
        <w:rPr>
          <w:rFonts w:asciiTheme="majorHAnsi" w:hAnsiTheme="majorHAnsi" w:cstheme="majorHAnsi"/>
          <w:b/>
          <w:bCs/>
          <w:sz w:val="28"/>
          <w:szCs w:val="28"/>
        </w:rPr>
        <w:t>5-2027</w:t>
      </w:r>
    </w:p>
    <w:p w14:paraId="69D5F1A2" w14:textId="4FA3B46F" w:rsidR="008B5EF0" w:rsidRDefault="008B5EF0" w:rsidP="00EB3182">
      <w:pPr>
        <w:spacing w:after="0" w:line="240" w:lineRule="auto"/>
        <w:jc w:val="center"/>
        <w:rPr>
          <w:rFonts w:asciiTheme="majorHAnsi" w:hAnsiTheme="majorHAnsi" w:cstheme="majorHAnsi"/>
          <w:sz w:val="40"/>
          <w:szCs w:val="40"/>
        </w:rPr>
      </w:pPr>
    </w:p>
    <w:p w14:paraId="7850DD54" w14:textId="378B8C90" w:rsidR="00EB3182" w:rsidRDefault="003061B1" w:rsidP="00EB3182">
      <w:pPr>
        <w:spacing w:after="0" w:line="240" w:lineRule="auto"/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Wydział</w:t>
      </w:r>
      <w:r w:rsidR="00BD20B6">
        <w:rPr>
          <w:rFonts w:asciiTheme="majorHAnsi" w:hAnsiTheme="majorHAnsi" w:cstheme="majorHAnsi"/>
          <w:b/>
          <w:bCs/>
          <w:sz w:val="28"/>
          <w:szCs w:val="28"/>
        </w:rPr>
        <w:t xml:space="preserve"> </w:t>
      </w:r>
      <w:r w:rsidR="005A39A3">
        <w:rPr>
          <w:rFonts w:asciiTheme="majorHAnsi" w:hAnsiTheme="majorHAnsi" w:cstheme="majorHAnsi"/>
          <w:b/>
          <w:bCs/>
          <w:sz w:val="28"/>
          <w:szCs w:val="28"/>
        </w:rPr>
        <w:t>(Wnioskodawca)</w:t>
      </w:r>
      <w:r w:rsidR="00BD20B6">
        <w:rPr>
          <w:rFonts w:asciiTheme="majorHAnsi" w:hAnsiTheme="majorHAnsi" w:cstheme="majorHAnsi"/>
          <w:b/>
          <w:bCs/>
          <w:sz w:val="28"/>
          <w:szCs w:val="28"/>
        </w:rPr>
        <w:tab/>
      </w:r>
    </w:p>
    <w:p w14:paraId="52BA7D46" w14:textId="0CE531BF" w:rsidR="003061B1" w:rsidRDefault="000C4458" w:rsidP="00EB3182">
      <w:pPr>
        <w:spacing w:after="0" w:line="240" w:lineRule="auto"/>
        <w:rPr>
          <w:rFonts w:asciiTheme="majorHAnsi" w:hAnsiTheme="majorHAnsi" w:cstheme="majorHAnsi"/>
          <w:b/>
          <w:bCs/>
          <w:sz w:val="28"/>
          <w:szCs w:val="28"/>
        </w:rPr>
      </w:pPr>
      <w:sdt>
        <w:sdtPr>
          <w:rPr>
            <w:rFonts w:asciiTheme="majorHAnsi" w:hAnsiTheme="majorHAnsi" w:cstheme="majorHAnsi"/>
            <w:b/>
            <w:bCs/>
            <w:sz w:val="28"/>
            <w:szCs w:val="28"/>
          </w:rPr>
          <w:id w:val="-408535771"/>
          <w:placeholder>
            <w:docPart w:val="44F228D2B08941D1A1FAA29C56B3B74B"/>
          </w:placeholder>
          <w:showingPlcHdr/>
          <w15:color w:val="00FFFF"/>
        </w:sdtPr>
        <w:sdtEndPr/>
        <w:sdtContent>
          <w:r w:rsidR="003A6EE0" w:rsidRPr="00A81ACC">
            <w:rPr>
              <w:rStyle w:val="Tekstzastpczy"/>
            </w:rPr>
            <w:t>Kliknij lub naciśnij tutaj, aby wprowadzić tekst.</w:t>
          </w:r>
        </w:sdtContent>
      </w:sdt>
    </w:p>
    <w:p w14:paraId="3566AA3B" w14:textId="77777777" w:rsidR="00EB3182" w:rsidRDefault="00EB3182" w:rsidP="00EB3182">
      <w:pPr>
        <w:spacing w:after="0" w:line="240" w:lineRule="auto"/>
        <w:rPr>
          <w:rFonts w:asciiTheme="majorHAnsi" w:hAnsiTheme="majorHAnsi" w:cstheme="majorHAnsi"/>
          <w:b/>
          <w:bCs/>
          <w:sz w:val="28"/>
          <w:szCs w:val="28"/>
        </w:rPr>
      </w:pPr>
    </w:p>
    <w:p w14:paraId="05501335" w14:textId="77777777" w:rsidR="00EB3182" w:rsidRDefault="00EB3182" w:rsidP="00EB3182">
      <w:pPr>
        <w:spacing w:after="0" w:line="240" w:lineRule="auto"/>
        <w:rPr>
          <w:rFonts w:asciiTheme="majorHAnsi" w:hAnsiTheme="majorHAnsi" w:cstheme="majorHAnsi"/>
          <w:b/>
          <w:bCs/>
          <w:sz w:val="28"/>
          <w:szCs w:val="28"/>
        </w:rPr>
      </w:pPr>
    </w:p>
    <w:p w14:paraId="4AF18386" w14:textId="77777777" w:rsidR="00EB3182" w:rsidRDefault="003061B1" w:rsidP="00EB3182">
      <w:pPr>
        <w:spacing w:after="0" w:line="240" w:lineRule="auto"/>
        <w:rPr>
          <w:rFonts w:asciiTheme="majorHAnsi" w:hAnsiTheme="majorHAnsi" w:cstheme="majorHAnsi"/>
          <w:b/>
          <w:bCs/>
          <w:sz w:val="28"/>
          <w:szCs w:val="28"/>
        </w:rPr>
      </w:pPr>
      <w:r w:rsidRPr="003061B1">
        <w:rPr>
          <w:rFonts w:asciiTheme="majorHAnsi" w:hAnsiTheme="majorHAnsi" w:cstheme="majorHAnsi"/>
          <w:b/>
          <w:bCs/>
          <w:sz w:val="28"/>
          <w:szCs w:val="28"/>
        </w:rPr>
        <w:t>Tytuł BIP</w:t>
      </w:r>
      <w:r w:rsidR="00BD20B6">
        <w:rPr>
          <w:rFonts w:asciiTheme="majorHAnsi" w:hAnsiTheme="majorHAnsi" w:cstheme="majorHAnsi"/>
          <w:b/>
          <w:bCs/>
          <w:sz w:val="28"/>
          <w:szCs w:val="28"/>
        </w:rPr>
        <w:t xml:space="preserve"> </w:t>
      </w:r>
      <w:r w:rsidR="00BD20B6">
        <w:rPr>
          <w:rFonts w:asciiTheme="majorHAnsi" w:hAnsiTheme="majorHAnsi" w:cstheme="majorHAnsi"/>
          <w:b/>
          <w:bCs/>
          <w:sz w:val="28"/>
          <w:szCs w:val="28"/>
        </w:rPr>
        <w:tab/>
      </w:r>
    </w:p>
    <w:p w14:paraId="564DE555" w14:textId="5147CF88" w:rsidR="008B5EF0" w:rsidRPr="003061B1" w:rsidRDefault="000C4458" w:rsidP="00EB3182">
      <w:pPr>
        <w:spacing w:after="0" w:line="240" w:lineRule="auto"/>
        <w:rPr>
          <w:rFonts w:asciiTheme="majorHAnsi" w:hAnsiTheme="majorHAnsi" w:cstheme="majorHAnsi"/>
          <w:b/>
          <w:bCs/>
          <w:sz w:val="28"/>
          <w:szCs w:val="28"/>
        </w:rPr>
      </w:pPr>
      <w:sdt>
        <w:sdtPr>
          <w:rPr>
            <w:rFonts w:asciiTheme="majorHAnsi" w:hAnsiTheme="majorHAnsi" w:cstheme="majorHAnsi"/>
            <w:b/>
            <w:bCs/>
            <w:sz w:val="28"/>
            <w:szCs w:val="28"/>
          </w:rPr>
          <w:id w:val="-1967654317"/>
          <w:placeholder>
            <w:docPart w:val="45D9D46089424F6D88D15BB706C1DAFA"/>
          </w:placeholder>
          <w:showingPlcHdr/>
          <w15:color w:val="00FFFF"/>
        </w:sdtPr>
        <w:sdtEndPr/>
        <w:sdtContent>
          <w:r w:rsidR="00EB3182" w:rsidRPr="00A81ACC">
            <w:rPr>
              <w:rStyle w:val="Tekstzastpczy"/>
            </w:rPr>
            <w:t>Kliknij lub naciśnij tutaj, aby wprowadzić tekst.</w:t>
          </w:r>
        </w:sdtContent>
      </w:sdt>
    </w:p>
    <w:p w14:paraId="54F71564" w14:textId="3318490E" w:rsidR="00EB3182" w:rsidRDefault="00EB3182" w:rsidP="00EB3182">
      <w:pPr>
        <w:spacing w:after="0" w:line="240" w:lineRule="auto"/>
        <w:rPr>
          <w:rFonts w:asciiTheme="majorHAnsi" w:hAnsiTheme="majorHAnsi" w:cstheme="majorHAnsi"/>
          <w:b/>
          <w:bCs/>
          <w:sz w:val="28"/>
          <w:szCs w:val="28"/>
        </w:rPr>
      </w:pPr>
    </w:p>
    <w:p w14:paraId="45B76006" w14:textId="77777777" w:rsidR="009D54B3" w:rsidRDefault="009D54B3" w:rsidP="00EB3182">
      <w:pPr>
        <w:spacing w:after="0" w:line="240" w:lineRule="auto"/>
        <w:rPr>
          <w:rFonts w:asciiTheme="majorHAnsi" w:hAnsiTheme="majorHAnsi" w:cstheme="majorHAnsi"/>
          <w:b/>
          <w:bCs/>
          <w:sz w:val="28"/>
          <w:szCs w:val="28"/>
        </w:rPr>
      </w:pPr>
    </w:p>
    <w:p w14:paraId="287886CE" w14:textId="2105673B" w:rsidR="009D54B3" w:rsidRDefault="009D54B3" w:rsidP="009D54B3">
      <w:pPr>
        <w:spacing w:after="0" w:line="240" w:lineRule="auto"/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Przewidywani partnerzy zagraniczni BIP</w:t>
      </w:r>
    </w:p>
    <w:p w14:paraId="32D84A94" w14:textId="77777777" w:rsidR="009D54B3" w:rsidRPr="003061B1" w:rsidRDefault="000C4458" w:rsidP="009D54B3">
      <w:pPr>
        <w:spacing w:after="0" w:line="240" w:lineRule="auto"/>
        <w:rPr>
          <w:rFonts w:asciiTheme="majorHAnsi" w:hAnsiTheme="majorHAnsi" w:cstheme="majorHAnsi"/>
          <w:b/>
          <w:bCs/>
          <w:sz w:val="28"/>
          <w:szCs w:val="28"/>
        </w:rPr>
      </w:pPr>
      <w:sdt>
        <w:sdtPr>
          <w:rPr>
            <w:rFonts w:asciiTheme="majorHAnsi" w:hAnsiTheme="majorHAnsi" w:cstheme="majorHAnsi"/>
            <w:b/>
            <w:bCs/>
            <w:sz w:val="28"/>
            <w:szCs w:val="28"/>
          </w:rPr>
          <w:id w:val="1359854016"/>
          <w:placeholder>
            <w:docPart w:val="C9B2A63AA780424FB8F94B4D5404B728"/>
          </w:placeholder>
          <w:showingPlcHdr/>
          <w15:color w:val="00FFFF"/>
        </w:sdtPr>
        <w:sdtEndPr/>
        <w:sdtContent>
          <w:r w:rsidR="009D54B3" w:rsidRPr="00A81ACC">
            <w:rPr>
              <w:rStyle w:val="Tekstzastpczy"/>
            </w:rPr>
            <w:t>Kliknij lub naciśnij tutaj, aby wprowadzić tekst.</w:t>
          </w:r>
        </w:sdtContent>
      </w:sdt>
    </w:p>
    <w:p w14:paraId="11CDD847" w14:textId="34B8B197" w:rsidR="00EB3182" w:rsidRDefault="00EB3182" w:rsidP="00EB3182">
      <w:pPr>
        <w:spacing w:after="0" w:line="240" w:lineRule="auto"/>
        <w:rPr>
          <w:rFonts w:asciiTheme="majorHAnsi" w:hAnsiTheme="majorHAnsi" w:cstheme="majorHAnsi"/>
          <w:b/>
          <w:bCs/>
          <w:sz w:val="28"/>
          <w:szCs w:val="28"/>
        </w:rPr>
      </w:pPr>
    </w:p>
    <w:p w14:paraId="2C81BACF" w14:textId="77777777" w:rsidR="009D54B3" w:rsidRDefault="009D54B3" w:rsidP="00EB3182">
      <w:pPr>
        <w:spacing w:after="0" w:line="240" w:lineRule="auto"/>
        <w:rPr>
          <w:rFonts w:asciiTheme="majorHAnsi" w:hAnsiTheme="majorHAnsi" w:cstheme="majorHAnsi"/>
          <w:b/>
          <w:bCs/>
          <w:sz w:val="28"/>
          <w:szCs w:val="28"/>
        </w:rPr>
      </w:pPr>
    </w:p>
    <w:p w14:paraId="28A0093D" w14:textId="68940698" w:rsidR="003061B1" w:rsidRPr="003061B1" w:rsidRDefault="003061B1" w:rsidP="00EB3182">
      <w:pPr>
        <w:spacing w:after="0" w:line="240" w:lineRule="auto"/>
        <w:rPr>
          <w:rFonts w:asciiTheme="majorHAnsi" w:hAnsiTheme="majorHAnsi" w:cstheme="majorHAnsi"/>
          <w:b/>
          <w:bCs/>
          <w:sz w:val="28"/>
          <w:szCs w:val="28"/>
        </w:rPr>
      </w:pPr>
      <w:r w:rsidRPr="003061B1">
        <w:rPr>
          <w:rFonts w:asciiTheme="majorHAnsi" w:hAnsiTheme="majorHAnsi" w:cstheme="majorHAnsi"/>
          <w:b/>
          <w:bCs/>
          <w:sz w:val="28"/>
          <w:szCs w:val="28"/>
        </w:rPr>
        <w:t>Przewidywany okres realizacji BIP</w:t>
      </w:r>
    </w:p>
    <w:p w14:paraId="094E9D33" w14:textId="32D65922" w:rsidR="003061B1" w:rsidRDefault="003061B1" w:rsidP="00EB3182">
      <w:pPr>
        <w:spacing w:after="0" w:line="240" w:lineRule="auto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- część wirtualna:</w:t>
      </w:r>
      <w:r w:rsidR="00BD20B6">
        <w:rPr>
          <w:rFonts w:asciiTheme="majorHAnsi" w:hAnsiTheme="majorHAnsi" w:cstheme="majorHAnsi"/>
          <w:sz w:val="28"/>
          <w:szCs w:val="28"/>
        </w:rPr>
        <w:t xml:space="preserve"> </w:t>
      </w:r>
      <w:r w:rsidR="00BD20B6">
        <w:rPr>
          <w:rFonts w:asciiTheme="majorHAnsi" w:hAnsiTheme="majorHAnsi" w:cstheme="majorHAnsi"/>
          <w:sz w:val="28"/>
          <w:szCs w:val="28"/>
        </w:rPr>
        <w:tab/>
      </w:r>
      <w:r w:rsidR="00BD20B6">
        <w:rPr>
          <w:rFonts w:asciiTheme="majorHAnsi" w:hAnsiTheme="majorHAnsi" w:cstheme="majorHAnsi"/>
          <w:sz w:val="28"/>
          <w:szCs w:val="28"/>
        </w:rPr>
        <w:tab/>
      </w:r>
      <w:r w:rsidR="00BD20B6">
        <w:rPr>
          <w:rFonts w:asciiTheme="majorHAnsi" w:hAnsiTheme="majorHAnsi" w:cstheme="majorHAnsi"/>
          <w:sz w:val="28"/>
          <w:szCs w:val="28"/>
        </w:rPr>
        <w:tab/>
      </w:r>
      <w:sdt>
        <w:sdtPr>
          <w:rPr>
            <w:rFonts w:asciiTheme="majorHAnsi" w:hAnsiTheme="majorHAnsi" w:cstheme="majorHAnsi"/>
            <w:sz w:val="28"/>
            <w:szCs w:val="28"/>
          </w:rPr>
          <w:id w:val="141469362"/>
          <w:placeholder>
            <w:docPart w:val="561CC3298D9A494A988B71F2305D75F6"/>
          </w:placeholder>
          <w:showingPlcHdr/>
          <w15:color w:val="00FFFF"/>
        </w:sdtPr>
        <w:sdtEndPr/>
        <w:sdtContent>
          <w:r w:rsidR="00BD20B6" w:rsidRPr="00A81ACC">
            <w:rPr>
              <w:rStyle w:val="Tekstzastpczy"/>
            </w:rPr>
            <w:t>Kliknij lub naciśnij tutaj, aby wprowadzić tekst.</w:t>
          </w:r>
        </w:sdtContent>
      </w:sdt>
    </w:p>
    <w:p w14:paraId="0C336322" w14:textId="64263D73" w:rsidR="003061B1" w:rsidRDefault="003061B1" w:rsidP="00EB3182">
      <w:pPr>
        <w:spacing w:after="0" w:line="240" w:lineRule="auto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- część w formie kontaktowej:</w:t>
      </w:r>
      <w:r w:rsidR="00BD20B6">
        <w:rPr>
          <w:rFonts w:asciiTheme="majorHAnsi" w:hAnsiTheme="majorHAnsi" w:cstheme="majorHAnsi"/>
          <w:sz w:val="28"/>
          <w:szCs w:val="28"/>
        </w:rPr>
        <w:t xml:space="preserve"> </w:t>
      </w:r>
      <w:r w:rsidR="00BD20B6">
        <w:rPr>
          <w:rFonts w:asciiTheme="majorHAnsi" w:hAnsiTheme="majorHAnsi" w:cstheme="majorHAnsi"/>
          <w:sz w:val="28"/>
          <w:szCs w:val="28"/>
        </w:rPr>
        <w:tab/>
      </w:r>
      <w:sdt>
        <w:sdtPr>
          <w:rPr>
            <w:rFonts w:asciiTheme="majorHAnsi" w:hAnsiTheme="majorHAnsi" w:cstheme="majorHAnsi"/>
            <w:sz w:val="28"/>
            <w:szCs w:val="28"/>
          </w:rPr>
          <w:id w:val="1232045050"/>
          <w:placeholder>
            <w:docPart w:val="E3B7D7A854004D70A6895817FECEA0CF"/>
          </w:placeholder>
          <w:showingPlcHdr/>
          <w15:color w:val="00FFFF"/>
        </w:sdtPr>
        <w:sdtEndPr/>
        <w:sdtContent>
          <w:r w:rsidR="00BD20B6" w:rsidRPr="00A81ACC">
            <w:rPr>
              <w:rStyle w:val="Tekstzastpczy"/>
            </w:rPr>
            <w:t>Kliknij lub naciśnij tutaj, aby wprowadzić tekst.</w:t>
          </w:r>
        </w:sdtContent>
      </w:sdt>
    </w:p>
    <w:p w14:paraId="36EF3209" w14:textId="77777777" w:rsidR="00EB3182" w:rsidRDefault="00EB3182" w:rsidP="00EB3182">
      <w:pPr>
        <w:spacing w:after="0" w:line="240" w:lineRule="auto"/>
        <w:rPr>
          <w:rFonts w:asciiTheme="majorHAnsi" w:hAnsiTheme="majorHAnsi" w:cstheme="majorHAnsi"/>
          <w:b/>
          <w:bCs/>
          <w:sz w:val="28"/>
          <w:szCs w:val="28"/>
        </w:rPr>
      </w:pPr>
    </w:p>
    <w:p w14:paraId="1AF0894F" w14:textId="77777777" w:rsidR="00EB3182" w:rsidRDefault="00EB3182" w:rsidP="00EB3182">
      <w:pPr>
        <w:spacing w:after="0" w:line="240" w:lineRule="auto"/>
        <w:rPr>
          <w:rFonts w:asciiTheme="majorHAnsi" w:hAnsiTheme="majorHAnsi" w:cstheme="majorHAnsi"/>
          <w:b/>
          <w:bCs/>
          <w:sz w:val="28"/>
          <w:szCs w:val="28"/>
        </w:rPr>
      </w:pPr>
    </w:p>
    <w:p w14:paraId="659B946A" w14:textId="77777777" w:rsidR="00EB3182" w:rsidRDefault="003061B1" w:rsidP="00EB3182">
      <w:pPr>
        <w:spacing w:after="0" w:line="240" w:lineRule="auto"/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Liczba ECTS</w:t>
      </w:r>
      <w:r w:rsidR="00BD20B6">
        <w:rPr>
          <w:rFonts w:asciiTheme="majorHAnsi" w:hAnsiTheme="majorHAnsi" w:cstheme="majorHAnsi"/>
          <w:b/>
          <w:bCs/>
          <w:sz w:val="28"/>
          <w:szCs w:val="28"/>
        </w:rPr>
        <w:t xml:space="preserve"> </w:t>
      </w:r>
    </w:p>
    <w:p w14:paraId="049FFECF" w14:textId="3DE7184A" w:rsidR="003061B1" w:rsidRDefault="000C4458" w:rsidP="00EB3182">
      <w:pPr>
        <w:spacing w:after="0" w:line="240" w:lineRule="auto"/>
        <w:rPr>
          <w:rFonts w:asciiTheme="majorHAnsi" w:hAnsiTheme="majorHAnsi" w:cstheme="majorHAnsi"/>
          <w:b/>
          <w:bCs/>
          <w:sz w:val="28"/>
          <w:szCs w:val="28"/>
        </w:rPr>
      </w:pPr>
      <w:sdt>
        <w:sdtPr>
          <w:rPr>
            <w:rFonts w:asciiTheme="majorHAnsi" w:hAnsiTheme="majorHAnsi" w:cstheme="majorHAnsi"/>
            <w:b/>
            <w:bCs/>
            <w:sz w:val="28"/>
            <w:szCs w:val="28"/>
          </w:rPr>
          <w:id w:val="-813570752"/>
          <w:placeholder>
            <w:docPart w:val="45AD2B3A13BC4ABDA9155B9C4CF6D7D9"/>
          </w:placeholder>
          <w:showingPlcHdr/>
          <w15:color w:val="00FFFF"/>
        </w:sdtPr>
        <w:sdtEndPr/>
        <w:sdtContent>
          <w:r w:rsidR="00BD20B6" w:rsidRPr="00A81ACC">
            <w:rPr>
              <w:rStyle w:val="Tekstzastpczy"/>
            </w:rPr>
            <w:t>Kliknij lub naciśnij tutaj, aby wprowadzić tekst.</w:t>
          </w:r>
        </w:sdtContent>
      </w:sdt>
    </w:p>
    <w:p w14:paraId="139D802C" w14:textId="77777777" w:rsidR="00EB3182" w:rsidRDefault="00EB3182" w:rsidP="00EB3182">
      <w:pPr>
        <w:spacing w:after="0" w:line="240" w:lineRule="auto"/>
        <w:rPr>
          <w:rFonts w:asciiTheme="majorHAnsi" w:hAnsiTheme="majorHAnsi" w:cstheme="majorHAnsi"/>
          <w:b/>
          <w:bCs/>
          <w:sz w:val="28"/>
          <w:szCs w:val="28"/>
        </w:rPr>
      </w:pPr>
    </w:p>
    <w:p w14:paraId="68C5110E" w14:textId="77777777" w:rsidR="00EB3182" w:rsidRDefault="00EB3182" w:rsidP="00EB3182">
      <w:pPr>
        <w:spacing w:after="0" w:line="240" w:lineRule="auto"/>
        <w:rPr>
          <w:rFonts w:asciiTheme="majorHAnsi" w:hAnsiTheme="majorHAnsi" w:cstheme="majorHAnsi"/>
          <w:b/>
          <w:bCs/>
          <w:sz w:val="28"/>
          <w:szCs w:val="28"/>
        </w:rPr>
      </w:pPr>
    </w:p>
    <w:p w14:paraId="4B1982C2" w14:textId="2A205C7C" w:rsidR="00EB3182" w:rsidRDefault="003061B1" w:rsidP="00EB3182">
      <w:pPr>
        <w:spacing w:after="0" w:line="240" w:lineRule="auto"/>
        <w:rPr>
          <w:rFonts w:asciiTheme="majorHAnsi" w:hAnsiTheme="majorHAnsi" w:cstheme="majorHAnsi"/>
          <w:b/>
          <w:bCs/>
          <w:sz w:val="28"/>
          <w:szCs w:val="28"/>
        </w:rPr>
      </w:pPr>
      <w:r w:rsidRPr="003061B1">
        <w:rPr>
          <w:rFonts w:asciiTheme="majorHAnsi" w:hAnsiTheme="majorHAnsi" w:cstheme="majorHAnsi"/>
          <w:b/>
          <w:bCs/>
          <w:sz w:val="28"/>
          <w:szCs w:val="28"/>
        </w:rPr>
        <w:t>Cel</w:t>
      </w:r>
      <w:r w:rsidR="009D54B3">
        <w:rPr>
          <w:rFonts w:asciiTheme="majorHAnsi" w:hAnsiTheme="majorHAnsi" w:cstheme="majorHAnsi"/>
          <w:b/>
          <w:bCs/>
          <w:sz w:val="28"/>
          <w:szCs w:val="28"/>
        </w:rPr>
        <w:t xml:space="preserve">/krótki opis </w:t>
      </w:r>
      <w:r w:rsidRPr="003061B1">
        <w:rPr>
          <w:rFonts w:asciiTheme="majorHAnsi" w:hAnsiTheme="majorHAnsi" w:cstheme="majorHAnsi"/>
          <w:b/>
          <w:bCs/>
          <w:sz w:val="28"/>
          <w:szCs w:val="28"/>
        </w:rPr>
        <w:t>BIP</w:t>
      </w:r>
      <w:r w:rsidR="00591FE0">
        <w:rPr>
          <w:rFonts w:asciiTheme="majorHAnsi" w:hAnsiTheme="majorHAnsi" w:cstheme="majorHAnsi"/>
          <w:b/>
          <w:bCs/>
          <w:sz w:val="28"/>
          <w:szCs w:val="28"/>
        </w:rPr>
        <w:t xml:space="preserve">, w tym opis części wirtualnej </w:t>
      </w:r>
      <w:r>
        <w:rPr>
          <w:rFonts w:asciiTheme="majorHAnsi" w:hAnsiTheme="majorHAnsi" w:cstheme="majorHAnsi"/>
          <w:b/>
          <w:bCs/>
          <w:sz w:val="28"/>
          <w:szCs w:val="28"/>
        </w:rPr>
        <w:t>(max 2000 znaków)</w:t>
      </w:r>
      <w:r w:rsidR="00BD20B6">
        <w:rPr>
          <w:rFonts w:asciiTheme="majorHAnsi" w:hAnsiTheme="majorHAnsi" w:cstheme="majorHAnsi"/>
          <w:b/>
          <w:bCs/>
          <w:sz w:val="28"/>
          <w:szCs w:val="28"/>
        </w:rPr>
        <w:t xml:space="preserve"> </w:t>
      </w:r>
    </w:p>
    <w:p w14:paraId="701A69DD" w14:textId="1C9995EE" w:rsidR="003061B1" w:rsidRDefault="000C4458" w:rsidP="00EB3182">
      <w:pPr>
        <w:spacing w:after="0" w:line="240" w:lineRule="auto"/>
        <w:rPr>
          <w:rFonts w:asciiTheme="majorHAnsi" w:hAnsiTheme="majorHAnsi" w:cstheme="majorHAnsi"/>
          <w:b/>
          <w:bCs/>
          <w:sz w:val="28"/>
          <w:szCs w:val="28"/>
        </w:rPr>
      </w:pPr>
      <w:sdt>
        <w:sdtPr>
          <w:rPr>
            <w:rFonts w:asciiTheme="majorHAnsi" w:hAnsiTheme="majorHAnsi" w:cstheme="majorHAnsi"/>
            <w:b/>
            <w:bCs/>
            <w:sz w:val="28"/>
            <w:szCs w:val="28"/>
          </w:rPr>
          <w:id w:val="-1142045060"/>
          <w:placeholder>
            <w:docPart w:val="42D78906819B43698FF11100D879FE8B"/>
          </w:placeholder>
          <w:showingPlcHdr/>
          <w15:color w:val="00FFFF"/>
        </w:sdtPr>
        <w:sdtEndPr/>
        <w:sdtContent>
          <w:r w:rsidR="00BD20B6" w:rsidRPr="00A81ACC">
            <w:rPr>
              <w:rStyle w:val="Tekstzastpczy"/>
            </w:rPr>
            <w:t>Kliknij lub naciśnij tutaj, aby wprowadzić tekst.</w:t>
          </w:r>
        </w:sdtContent>
      </w:sdt>
    </w:p>
    <w:p w14:paraId="7F12A104" w14:textId="77777777" w:rsidR="00EB3182" w:rsidRDefault="00EB3182" w:rsidP="00EB3182">
      <w:pPr>
        <w:spacing w:after="0" w:line="240" w:lineRule="auto"/>
        <w:rPr>
          <w:rFonts w:asciiTheme="majorHAnsi" w:hAnsiTheme="majorHAnsi" w:cstheme="majorHAnsi"/>
          <w:b/>
          <w:bCs/>
          <w:sz w:val="28"/>
          <w:szCs w:val="28"/>
        </w:rPr>
      </w:pPr>
    </w:p>
    <w:p w14:paraId="173354D6" w14:textId="77777777" w:rsidR="00EB3182" w:rsidRDefault="00EB3182" w:rsidP="00EB3182">
      <w:pPr>
        <w:spacing w:after="0" w:line="240" w:lineRule="auto"/>
        <w:rPr>
          <w:rFonts w:asciiTheme="majorHAnsi" w:hAnsiTheme="majorHAnsi" w:cstheme="majorHAnsi"/>
          <w:b/>
          <w:bCs/>
          <w:sz w:val="28"/>
          <w:szCs w:val="28"/>
        </w:rPr>
      </w:pPr>
    </w:p>
    <w:p w14:paraId="0404A195" w14:textId="2CBA2844" w:rsidR="003061B1" w:rsidRDefault="003061B1" w:rsidP="00EB3182">
      <w:pPr>
        <w:spacing w:after="0" w:line="240" w:lineRule="auto"/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Wcześniejsze doświadczenie w realizacji szkół letnich, kursów intensywnych itp. (max 1000 znaków)</w:t>
      </w:r>
      <w:r w:rsidR="00BD20B6">
        <w:rPr>
          <w:rFonts w:asciiTheme="majorHAnsi" w:hAnsiTheme="majorHAnsi" w:cstheme="majorHAnsi"/>
          <w:b/>
          <w:bCs/>
          <w:sz w:val="28"/>
          <w:szCs w:val="28"/>
        </w:rPr>
        <w:t xml:space="preserve"> </w:t>
      </w:r>
      <w:r w:rsidR="00EB3182">
        <w:rPr>
          <w:rFonts w:asciiTheme="majorHAnsi" w:hAnsiTheme="majorHAnsi" w:cstheme="majorHAnsi"/>
          <w:b/>
          <w:bCs/>
          <w:sz w:val="28"/>
          <w:szCs w:val="28"/>
        </w:rPr>
        <w:br/>
      </w:r>
      <w:sdt>
        <w:sdtPr>
          <w:rPr>
            <w:rFonts w:asciiTheme="majorHAnsi" w:hAnsiTheme="majorHAnsi" w:cstheme="majorHAnsi"/>
            <w:b/>
            <w:bCs/>
            <w:sz w:val="28"/>
            <w:szCs w:val="28"/>
          </w:rPr>
          <w:id w:val="-179041975"/>
          <w:placeholder>
            <w:docPart w:val="889068CE4F0E40B4BBFFDA89DC5FE971"/>
          </w:placeholder>
          <w:showingPlcHdr/>
          <w15:color w:val="00FFFF"/>
        </w:sdtPr>
        <w:sdtEndPr/>
        <w:sdtContent>
          <w:r w:rsidR="00BD20B6" w:rsidRPr="00A81ACC">
            <w:rPr>
              <w:rStyle w:val="Tekstzastpczy"/>
            </w:rPr>
            <w:t>Kliknij lub naciśnij tutaj, aby wprowadzić tekst.</w:t>
          </w:r>
        </w:sdtContent>
      </w:sdt>
    </w:p>
    <w:p w14:paraId="3D0BD1B3" w14:textId="77777777" w:rsidR="003061B1" w:rsidRPr="003061B1" w:rsidRDefault="003061B1" w:rsidP="008B5EF0">
      <w:pPr>
        <w:rPr>
          <w:rFonts w:asciiTheme="majorHAnsi" w:hAnsiTheme="majorHAnsi" w:cstheme="majorHAnsi"/>
          <w:b/>
          <w:bCs/>
          <w:sz w:val="28"/>
          <w:szCs w:val="28"/>
        </w:rPr>
      </w:pPr>
    </w:p>
    <w:p w14:paraId="3FC5E972" w14:textId="26998FD6" w:rsidR="008B5EF0" w:rsidRDefault="008B5EF0">
      <w:pPr>
        <w:rPr>
          <w:rFonts w:asciiTheme="majorHAnsi" w:hAnsiTheme="majorHAnsi" w:cstheme="majorHAnsi"/>
          <w:sz w:val="24"/>
          <w:szCs w:val="24"/>
        </w:rPr>
      </w:pPr>
    </w:p>
    <w:p w14:paraId="6C2FBAEA" w14:textId="7E22895B" w:rsidR="008B5EF0" w:rsidRDefault="008B5EF0">
      <w:pPr>
        <w:rPr>
          <w:rFonts w:asciiTheme="majorHAnsi" w:hAnsiTheme="majorHAnsi" w:cstheme="majorHAnsi"/>
          <w:sz w:val="24"/>
          <w:szCs w:val="24"/>
        </w:rPr>
      </w:pPr>
    </w:p>
    <w:p w14:paraId="0DFC6D0F" w14:textId="7F9C522A" w:rsidR="008B5EF0" w:rsidRDefault="008B5EF0">
      <w:pPr>
        <w:rPr>
          <w:rFonts w:asciiTheme="majorHAnsi" w:hAnsiTheme="majorHAnsi" w:cstheme="majorHAnsi"/>
          <w:sz w:val="24"/>
          <w:szCs w:val="24"/>
        </w:rPr>
      </w:pPr>
    </w:p>
    <w:p w14:paraId="2B091E01" w14:textId="39736667" w:rsidR="005A39A3" w:rsidRPr="005A39A3" w:rsidRDefault="005A39A3">
      <w:pPr>
        <w:rPr>
          <w:rFonts w:asciiTheme="majorHAnsi" w:hAnsiTheme="majorHAnsi" w:cstheme="majorHAnsi"/>
          <w:b/>
          <w:bCs/>
          <w:sz w:val="24"/>
          <w:szCs w:val="24"/>
        </w:rPr>
      </w:pPr>
      <w:r w:rsidRPr="005A39A3">
        <w:rPr>
          <w:rFonts w:asciiTheme="majorHAnsi" w:hAnsiTheme="majorHAnsi" w:cstheme="majorHAnsi"/>
          <w:b/>
          <w:bCs/>
          <w:sz w:val="24"/>
          <w:szCs w:val="24"/>
        </w:rPr>
        <w:t xml:space="preserve">Data i podpis </w:t>
      </w:r>
      <w:r>
        <w:rPr>
          <w:rFonts w:asciiTheme="majorHAnsi" w:hAnsiTheme="majorHAnsi" w:cstheme="majorHAnsi"/>
          <w:b/>
          <w:bCs/>
          <w:sz w:val="24"/>
          <w:szCs w:val="24"/>
        </w:rPr>
        <w:t>wypełniającego wniosek</w:t>
      </w:r>
    </w:p>
    <w:sectPr w:rsidR="005A39A3" w:rsidRPr="005A39A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FF0B69" w14:textId="77777777" w:rsidR="00954D0C" w:rsidRDefault="00954D0C" w:rsidP="008B5EF0">
      <w:pPr>
        <w:spacing w:after="0" w:line="240" w:lineRule="auto"/>
      </w:pPr>
      <w:r>
        <w:separator/>
      </w:r>
    </w:p>
  </w:endnote>
  <w:endnote w:type="continuationSeparator" w:id="0">
    <w:p w14:paraId="70AC66B9" w14:textId="77777777" w:rsidR="00954D0C" w:rsidRDefault="00954D0C" w:rsidP="008B5E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1002AFF" w:usb1="4000ACFF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133853" w14:textId="77777777" w:rsidR="000C4458" w:rsidRDefault="000C4458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816E1D" w14:textId="77777777" w:rsidR="00BD20B6" w:rsidRDefault="00BD20B6" w:rsidP="00BD20B6">
    <w:pPr>
      <w:pStyle w:val="Stopka"/>
      <w:jc w:val="center"/>
    </w:pPr>
  </w:p>
  <w:p w14:paraId="77954ED6" w14:textId="03339EBD" w:rsidR="00BD20B6" w:rsidRDefault="000C4458" w:rsidP="00BD20B6">
    <w:pPr>
      <w:pStyle w:val="Stopka"/>
      <w:jc w:val="center"/>
    </w:pPr>
    <w:r>
      <w:rPr>
        <w:noProof/>
      </w:rPr>
      <w:pict w14:anchorId="78201E34">
        <v:rect id="_x0000_i1026" alt="" style="width:453.6pt;height:.05pt;mso-width-percent:0;mso-height-percent:0;mso-width-percent:0;mso-height-percent:0" o:hralign="center" o:hrstd="t" o:hr="t" fillcolor="#a0a0a0" stroked="f"/>
      </w:pict>
    </w:r>
  </w:p>
  <w:p w14:paraId="75E4B176" w14:textId="1CC54428" w:rsidR="00BD20B6" w:rsidRDefault="00BD20B6" w:rsidP="00BD20B6">
    <w:pPr>
      <w:pStyle w:val="Stopka"/>
      <w:jc w:val="center"/>
    </w:pPr>
    <w:r>
      <w:t xml:space="preserve">Formularz prosimy przesłać na adres </w:t>
    </w:r>
    <w:hyperlink r:id="rId1" w:history="1">
      <w:r w:rsidRPr="00681443">
        <w:rPr>
          <w:rStyle w:val="Hipercze"/>
        </w:rPr>
        <w:t>eramsus@amu.edu.pl</w:t>
      </w:r>
    </w:hyperlink>
    <w:r>
      <w:t xml:space="preserve"> do </w:t>
    </w:r>
    <w:r w:rsidR="006D4E60">
      <w:t>15</w:t>
    </w:r>
    <w:r>
      <w:t>.</w:t>
    </w:r>
    <w:r w:rsidR="005A39A3">
      <w:t>01</w:t>
    </w:r>
    <w:r>
      <w:t>.202</w:t>
    </w:r>
    <w:r w:rsidR="000C4458">
      <w:t>6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462A8A" w14:textId="77777777" w:rsidR="000C4458" w:rsidRDefault="000C445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EEDDAD" w14:textId="77777777" w:rsidR="00954D0C" w:rsidRDefault="00954D0C" w:rsidP="008B5EF0">
      <w:pPr>
        <w:spacing w:after="0" w:line="240" w:lineRule="auto"/>
      </w:pPr>
      <w:r>
        <w:separator/>
      </w:r>
    </w:p>
  </w:footnote>
  <w:footnote w:type="continuationSeparator" w:id="0">
    <w:p w14:paraId="0488C664" w14:textId="77777777" w:rsidR="00954D0C" w:rsidRDefault="00954D0C" w:rsidP="008B5E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A9DB56" w14:textId="77777777" w:rsidR="000C4458" w:rsidRDefault="000C4458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783D6" w14:textId="6B6B1D12" w:rsidR="008B5EF0" w:rsidRDefault="008B5EF0" w:rsidP="008B5EF0">
    <w:pPr>
      <w:pStyle w:val="Nagwek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4F576B6" wp14:editId="470B5E65">
          <wp:simplePos x="0" y="0"/>
          <wp:positionH relativeFrom="margin">
            <wp:align>right</wp:align>
          </wp:positionH>
          <wp:positionV relativeFrom="paragraph">
            <wp:posOffset>93345</wp:posOffset>
          </wp:positionV>
          <wp:extent cx="1704975" cy="535305"/>
          <wp:effectExtent l="0" t="0" r="9525" b="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4975" cy="5353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667B09FC" wp14:editId="11AD41B2">
          <wp:extent cx="1638300" cy="674860"/>
          <wp:effectExtent l="0" t="0" r="0" b="0"/>
          <wp:docPr id="2" name="Obraz 2" descr="Obraz zawierający teks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 descr="Obraz zawierający tekst&#10;&#10;Opis wygenerowany automatycznie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43715" cy="67709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7472BA3" w14:textId="7BC3B864" w:rsidR="008B5EF0" w:rsidRDefault="000C4458" w:rsidP="008B5EF0">
    <w:pPr>
      <w:pStyle w:val="Nagwek"/>
    </w:pPr>
    <w:r>
      <w:rPr>
        <w:noProof/>
      </w:rPr>
      <w:pict w14:anchorId="1E85D9DA">
        <v:rect id="_x0000_i1025" alt="" style="width:453.6pt;height:.05pt;mso-width-percent:0;mso-height-percent:0;mso-width-percent:0;mso-height-percent:0" o:hralign="center" o:hrstd="t" o:hr="t" fillcolor="#a0a0a0" stroked="f"/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5EA8A0" w14:textId="77777777" w:rsidR="000C4458" w:rsidRDefault="000C4458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0NDcxNjSwMDAzNTBR0lEKTi0uzszPAykwrAUAJanfXywAAAA="/>
  </w:docVars>
  <w:rsids>
    <w:rsidRoot w:val="008B5EF0"/>
    <w:rsid w:val="000C4458"/>
    <w:rsid w:val="0020659F"/>
    <w:rsid w:val="002C7609"/>
    <w:rsid w:val="002F6AF6"/>
    <w:rsid w:val="003061B1"/>
    <w:rsid w:val="003A6EE0"/>
    <w:rsid w:val="004A0D2C"/>
    <w:rsid w:val="00591FE0"/>
    <w:rsid w:val="005A2300"/>
    <w:rsid w:val="005A39A3"/>
    <w:rsid w:val="006D4E60"/>
    <w:rsid w:val="006F4078"/>
    <w:rsid w:val="00734D79"/>
    <w:rsid w:val="007C2F11"/>
    <w:rsid w:val="008B5EF0"/>
    <w:rsid w:val="008F3D4E"/>
    <w:rsid w:val="00954D0C"/>
    <w:rsid w:val="009D54B3"/>
    <w:rsid w:val="00A12443"/>
    <w:rsid w:val="00BD20B6"/>
    <w:rsid w:val="00C84421"/>
    <w:rsid w:val="00D17739"/>
    <w:rsid w:val="00D83C60"/>
    <w:rsid w:val="00EB3182"/>
    <w:rsid w:val="00F13DE5"/>
    <w:rsid w:val="00F57E2E"/>
    <w:rsid w:val="00F75076"/>
    <w:rsid w:val="00F93D55"/>
    <w:rsid w:val="00FA6D98"/>
    <w:rsid w:val="00FE30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1B85593"/>
  <w15:chartTrackingRefBased/>
  <w15:docId w15:val="{EE37724F-25C7-44B1-A8D0-E43FA74DB2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B5E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B5EF0"/>
  </w:style>
  <w:style w:type="paragraph" w:styleId="Stopka">
    <w:name w:val="footer"/>
    <w:basedOn w:val="Normalny"/>
    <w:link w:val="StopkaZnak"/>
    <w:uiPriority w:val="99"/>
    <w:unhideWhenUsed/>
    <w:rsid w:val="008B5E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B5EF0"/>
  </w:style>
  <w:style w:type="character" w:styleId="Tekstzastpczy">
    <w:name w:val="Placeholder Text"/>
    <w:basedOn w:val="Domylnaczcionkaakapitu"/>
    <w:uiPriority w:val="99"/>
    <w:semiHidden/>
    <w:rsid w:val="00BD20B6"/>
    <w:rPr>
      <w:color w:val="808080"/>
    </w:rPr>
  </w:style>
  <w:style w:type="character" w:styleId="Hipercze">
    <w:name w:val="Hyperlink"/>
    <w:basedOn w:val="Domylnaczcionkaakapitu"/>
    <w:uiPriority w:val="99"/>
    <w:unhideWhenUsed/>
    <w:rsid w:val="00BD20B6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BD20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147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eramsus@amu.edu.pl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4F228D2B08941D1A1FAA29C56B3B74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2FA5FA5-A30E-4EF1-8D41-CFA30BF2A968}"/>
      </w:docPartPr>
      <w:docPartBody>
        <w:p w:rsidR="0079150A" w:rsidRDefault="0079150A" w:rsidP="0079150A">
          <w:pPr>
            <w:pStyle w:val="44F228D2B08941D1A1FAA29C56B3B74B3"/>
          </w:pPr>
          <w:r w:rsidRPr="00A81ACC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5D9D46089424F6D88D15BB706C1DAF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62EE421-F900-4F3C-8B33-C530146EB1D1}"/>
      </w:docPartPr>
      <w:docPartBody>
        <w:p w:rsidR="0079150A" w:rsidRDefault="0079150A" w:rsidP="0079150A">
          <w:pPr>
            <w:pStyle w:val="45D9D46089424F6D88D15BB706C1DAFA3"/>
          </w:pPr>
          <w:r w:rsidRPr="00A81ACC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561CC3298D9A494A988B71F2305D75F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D64F6A2-B3BA-4FBF-B842-1A3CDC1CB56D}"/>
      </w:docPartPr>
      <w:docPartBody>
        <w:p w:rsidR="0079150A" w:rsidRDefault="0079150A" w:rsidP="0079150A">
          <w:pPr>
            <w:pStyle w:val="561CC3298D9A494A988B71F2305D75F63"/>
          </w:pPr>
          <w:r w:rsidRPr="00A81ACC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E3B7D7A854004D70A6895817FECEA0C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D5566DC-04C1-4947-B74E-540F27A94506}"/>
      </w:docPartPr>
      <w:docPartBody>
        <w:p w:rsidR="0079150A" w:rsidRDefault="0079150A" w:rsidP="0079150A">
          <w:pPr>
            <w:pStyle w:val="E3B7D7A854004D70A6895817FECEA0CF3"/>
          </w:pPr>
          <w:r w:rsidRPr="00A81ACC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5AD2B3A13BC4ABDA9155B9C4CF6D7D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6A52EAF-DEA6-42B7-A628-2E511AD853C8}"/>
      </w:docPartPr>
      <w:docPartBody>
        <w:p w:rsidR="0079150A" w:rsidRDefault="0079150A" w:rsidP="0079150A">
          <w:pPr>
            <w:pStyle w:val="45AD2B3A13BC4ABDA9155B9C4CF6D7D93"/>
          </w:pPr>
          <w:r w:rsidRPr="00A81ACC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2D78906819B43698FF11100D879FE8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464CBB5-F980-412C-A818-48CACE2BA7FA}"/>
      </w:docPartPr>
      <w:docPartBody>
        <w:p w:rsidR="0079150A" w:rsidRDefault="0079150A" w:rsidP="0079150A">
          <w:pPr>
            <w:pStyle w:val="42D78906819B43698FF11100D879FE8B3"/>
          </w:pPr>
          <w:r w:rsidRPr="00A81ACC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889068CE4F0E40B4BBFFDA89DC5FE97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B21A613-0F61-4BFA-AD9B-1B42500AA089}"/>
      </w:docPartPr>
      <w:docPartBody>
        <w:p w:rsidR="0079150A" w:rsidRDefault="0079150A" w:rsidP="0079150A">
          <w:pPr>
            <w:pStyle w:val="889068CE4F0E40B4BBFFDA89DC5FE9713"/>
          </w:pPr>
          <w:r w:rsidRPr="00A81ACC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C9B2A63AA780424FB8F94B4D5404B72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06B741D-46E6-3243-9074-D6D621F2C3A9}"/>
      </w:docPartPr>
      <w:docPartBody>
        <w:p w:rsidR="00C34EAF" w:rsidRDefault="00226835" w:rsidP="00226835">
          <w:pPr>
            <w:pStyle w:val="C9B2A63AA780424FB8F94B4D5404B728"/>
          </w:pPr>
          <w:r w:rsidRPr="00A81ACC">
            <w:rPr>
              <w:rStyle w:val="Tekstzastpczy"/>
            </w:rPr>
            <w:t>Kliknij lub naciśnij tutaj, aby wprowadzić teks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1002AFF" w:usb1="4000ACFF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758B0"/>
    <w:rsid w:val="00226835"/>
    <w:rsid w:val="002B1B12"/>
    <w:rsid w:val="003C072E"/>
    <w:rsid w:val="005C2369"/>
    <w:rsid w:val="00733CBC"/>
    <w:rsid w:val="0079150A"/>
    <w:rsid w:val="00A758B0"/>
    <w:rsid w:val="00C34EAF"/>
    <w:rsid w:val="00ED5AE2"/>
    <w:rsid w:val="00F25DC9"/>
    <w:rsid w:val="00F412DF"/>
    <w:rsid w:val="00FE3E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226835"/>
    <w:rPr>
      <w:color w:val="808080"/>
    </w:rPr>
  </w:style>
  <w:style w:type="paragraph" w:customStyle="1" w:styleId="44F228D2B08941D1A1FAA29C56B3B74B3">
    <w:name w:val="44F228D2B08941D1A1FAA29C56B3B74B3"/>
    <w:rsid w:val="0079150A"/>
    <w:rPr>
      <w:rFonts w:eastAsiaTheme="minorHAnsi"/>
      <w:lang w:eastAsia="en-US"/>
    </w:rPr>
  </w:style>
  <w:style w:type="paragraph" w:customStyle="1" w:styleId="45D9D46089424F6D88D15BB706C1DAFA3">
    <w:name w:val="45D9D46089424F6D88D15BB706C1DAFA3"/>
    <w:rsid w:val="0079150A"/>
    <w:rPr>
      <w:rFonts w:eastAsiaTheme="minorHAnsi"/>
      <w:lang w:eastAsia="en-US"/>
    </w:rPr>
  </w:style>
  <w:style w:type="paragraph" w:customStyle="1" w:styleId="561CC3298D9A494A988B71F2305D75F63">
    <w:name w:val="561CC3298D9A494A988B71F2305D75F63"/>
    <w:rsid w:val="0079150A"/>
    <w:rPr>
      <w:rFonts w:eastAsiaTheme="minorHAnsi"/>
      <w:lang w:eastAsia="en-US"/>
    </w:rPr>
  </w:style>
  <w:style w:type="paragraph" w:customStyle="1" w:styleId="E3B7D7A854004D70A6895817FECEA0CF3">
    <w:name w:val="E3B7D7A854004D70A6895817FECEA0CF3"/>
    <w:rsid w:val="0079150A"/>
    <w:rPr>
      <w:rFonts w:eastAsiaTheme="minorHAnsi"/>
      <w:lang w:eastAsia="en-US"/>
    </w:rPr>
  </w:style>
  <w:style w:type="paragraph" w:customStyle="1" w:styleId="45AD2B3A13BC4ABDA9155B9C4CF6D7D93">
    <w:name w:val="45AD2B3A13BC4ABDA9155B9C4CF6D7D93"/>
    <w:rsid w:val="0079150A"/>
    <w:rPr>
      <w:rFonts w:eastAsiaTheme="minorHAnsi"/>
      <w:lang w:eastAsia="en-US"/>
    </w:rPr>
  </w:style>
  <w:style w:type="paragraph" w:customStyle="1" w:styleId="42D78906819B43698FF11100D879FE8B3">
    <w:name w:val="42D78906819B43698FF11100D879FE8B3"/>
    <w:rsid w:val="0079150A"/>
    <w:rPr>
      <w:rFonts w:eastAsiaTheme="minorHAnsi"/>
      <w:lang w:eastAsia="en-US"/>
    </w:rPr>
  </w:style>
  <w:style w:type="paragraph" w:customStyle="1" w:styleId="889068CE4F0E40B4BBFFDA89DC5FE9713">
    <w:name w:val="889068CE4F0E40B4BBFFDA89DC5FE9713"/>
    <w:rsid w:val="0079150A"/>
    <w:rPr>
      <w:rFonts w:eastAsiaTheme="minorHAnsi"/>
      <w:lang w:eastAsia="en-US"/>
    </w:rPr>
  </w:style>
  <w:style w:type="paragraph" w:customStyle="1" w:styleId="C9B2A63AA780424FB8F94B4D5404B728">
    <w:name w:val="C9B2A63AA780424FB8F94B4D5404B728"/>
    <w:rsid w:val="00226835"/>
    <w:pPr>
      <w:spacing w:after="0" w:line="240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A3A967-D7CB-44D1-B5F4-535FA38C4A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25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sz Brańka</dc:creator>
  <cp:keywords/>
  <dc:description/>
  <cp:lastModifiedBy>ERASMUS+UAM</cp:lastModifiedBy>
  <cp:revision>10</cp:revision>
  <dcterms:created xsi:type="dcterms:W3CDTF">2022-11-22T13:57:00Z</dcterms:created>
  <dcterms:modified xsi:type="dcterms:W3CDTF">2025-11-13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cb9dfd24dd28f7b842d327f003cce9bd182b4cba5a6c9775997125340df1c3</vt:lpwstr>
  </property>
</Properties>
</file>